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0846" w:rsidRDefault="00CB1E94">
      <w:pPr>
        <w:pStyle w:val="3"/>
      </w:pPr>
      <w:bookmarkStart w:id="0" w:name="header-c163"/>
      <w:bookmarkEnd w:id="0"/>
      <w:r>
        <w:t>【封面图片】</w:t>
      </w:r>
    </w:p>
    <w:p w:rsidR="00DC0846" w:rsidRDefault="00CB1E9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3619500" cy="3619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218（LaLaLand）\cover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0846" w:rsidRDefault="00DC0846">
      <w:pPr>
        <w:pStyle w:val="ImageCaption"/>
      </w:pPr>
    </w:p>
    <w:p w:rsidR="00DC0846" w:rsidRDefault="00CB1E94">
      <w:pPr>
        <w:pStyle w:val="3"/>
        <w:rPr>
          <w:lang w:eastAsia="zh-CN"/>
        </w:rPr>
      </w:pPr>
      <w:bookmarkStart w:id="1" w:name="header-c167"/>
      <w:bookmarkEnd w:id="1"/>
      <w:r>
        <w:rPr>
          <w:lang w:eastAsia="zh-CN"/>
        </w:rPr>
        <w:t>【文章标题】</w:t>
      </w:r>
    </w:p>
    <w:p w:rsidR="00DC0846" w:rsidRDefault="00CB1E94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致所有有梦想的人</w:t>
      </w:r>
      <w:r>
        <w:rPr>
          <w:lang w:eastAsia="zh-CN"/>
        </w:rPr>
        <w:t xml:space="preserve"> </w:t>
      </w:r>
      <w:r w:rsidR="001F3AFA">
        <w:rPr>
          <w:rFonts w:hint="eastAsia"/>
          <w:lang w:eastAsia="zh-CN"/>
        </w:rPr>
        <w:t xml:space="preserve">| </w:t>
      </w:r>
      <w:r w:rsidR="001F3AFA">
        <w:rPr>
          <w:rFonts w:hint="eastAsia"/>
          <w:lang w:eastAsia="zh-CN"/>
        </w:rPr>
        <w:t>冬去冬又来，佳人今何在</w:t>
      </w:r>
      <w:bookmarkStart w:id="2" w:name="_GoBack"/>
      <w:bookmarkEnd w:id="2"/>
    </w:p>
    <w:p w:rsidR="00DC0846" w:rsidRDefault="00CB1E94">
      <w:pPr>
        <w:pStyle w:val="3"/>
        <w:rPr>
          <w:lang w:eastAsia="zh-CN"/>
        </w:rPr>
      </w:pPr>
      <w:bookmarkStart w:id="3" w:name="header-c170"/>
      <w:bookmarkEnd w:id="3"/>
      <w:r>
        <w:rPr>
          <w:lang w:eastAsia="zh-CN"/>
        </w:rPr>
        <w:t>【文章正文】</w:t>
      </w:r>
    </w:p>
    <w:p w:rsidR="00DC0846" w:rsidRDefault="00CB1E9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181600" cy="31623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218（LaLaLand）\fbiwarning-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0846" w:rsidRDefault="00DC0846">
      <w:pPr>
        <w:pStyle w:val="ImageCaption"/>
      </w:pP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致所有有梦想的人，虽然他们很愚笨；致所有有梦想的傻子，虽然他们很疯癫。</w:t>
      </w:r>
    </w:p>
    <w:p w:rsidR="00DC0846" w:rsidRDefault="00CB1E94">
      <w:r>
        <w:pict>
          <v:rect id="_x0000_i1025" style="width:0;height:1.5pt" o:hralign="center" o:hrstd="t" o:hr="t"/>
        </w:pict>
      </w:r>
    </w:p>
    <w:p w:rsidR="00DC0846" w:rsidRDefault="00CB1E94">
      <w:pPr>
        <w:pStyle w:val="FirstParagraph"/>
      </w:pPr>
      <w:r>
        <w:t>”City of stars,</w:t>
      </w:r>
    </w:p>
    <w:p w:rsidR="00DC0846" w:rsidRDefault="00CB1E94">
      <w:pPr>
        <w:pStyle w:val="a0"/>
      </w:pPr>
      <w:r>
        <w:t>（繁星之城）</w:t>
      </w:r>
    </w:p>
    <w:p w:rsidR="00DC0846" w:rsidRDefault="00CB1E94">
      <w:pPr>
        <w:pStyle w:val="a0"/>
      </w:pPr>
      <w:r>
        <w:t>are you shining just for me?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（你是否只为我而闪耀？）</w:t>
      </w:r>
    </w:p>
    <w:p w:rsidR="00DC0846" w:rsidRDefault="00CB1E94">
      <w:pPr>
        <w:pStyle w:val="a0"/>
      </w:pPr>
      <w:r>
        <w:t>City of stars,</w:t>
      </w:r>
    </w:p>
    <w:p w:rsidR="00DC0846" w:rsidRDefault="00CB1E94">
      <w:pPr>
        <w:pStyle w:val="a0"/>
      </w:pPr>
      <w:r>
        <w:t>（繁星之城）</w:t>
      </w:r>
    </w:p>
    <w:p w:rsidR="00DC0846" w:rsidRDefault="00CB1E94">
      <w:pPr>
        <w:pStyle w:val="a0"/>
      </w:pPr>
      <w:r>
        <w:t>there's so much that I can't see.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（世间有太多不可明了）</w:t>
      </w:r>
    </w:p>
    <w:p w:rsidR="00DC0846" w:rsidRDefault="00CB1E94">
      <w:pPr>
        <w:pStyle w:val="a0"/>
      </w:pPr>
      <w:r>
        <w:t>Who knows,</w:t>
      </w:r>
    </w:p>
    <w:p w:rsidR="00DC0846" w:rsidRDefault="00CB1E94">
      <w:pPr>
        <w:pStyle w:val="a0"/>
      </w:pPr>
      <w:r>
        <w:t>（谁又能明了）</w:t>
      </w:r>
    </w:p>
    <w:p w:rsidR="00DC0846" w:rsidRDefault="00CB1E94">
      <w:pPr>
        <w:pStyle w:val="a0"/>
      </w:pPr>
      <w:r>
        <w:t>is this the start of something wonderful and new,</w:t>
      </w:r>
    </w:p>
    <w:p w:rsidR="00DC0846" w:rsidRDefault="00CB1E94">
      <w:pPr>
        <w:pStyle w:val="a0"/>
      </w:pPr>
      <w:r>
        <w:t>（这究竟是一切美好即将降临的某个预兆）</w:t>
      </w:r>
    </w:p>
    <w:p w:rsidR="00DC0846" w:rsidRDefault="00CB1E94">
      <w:pPr>
        <w:pStyle w:val="a0"/>
      </w:pPr>
      <w:r>
        <w:t>or one more dream that I cannot make true?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（还是又一个终将成空的黄粱梦晓？）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在纸醉金迷，物欲横流的洛杉矶，两个有梦想的年轻人。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一个是在咖啡厅打工的平凡女孩；一个是在餐厅弹着老掉牙曲目的男孩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一个不甘心命运，每天不停试镜；一个不甘心埋没才华，想要复兴爵士乐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一个天生丽质；一个英俊潇洒</w:t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>
            <wp:extent cx="5334000" cy="3542109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218（LaLaLand）\timg (2)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0846" w:rsidRDefault="00CB1E9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4572000" cy="329184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218（LaLaLand）\timg (1)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0846" w:rsidRDefault="00DC0846">
      <w:pPr>
        <w:pStyle w:val="ImageCaption"/>
      </w:pP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女主的歌声生动地展示了她的内心：</w:t>
      </w:r>
    </w:p>
    <w:p w:rsidR="00DC0846" w:rsidRDefault="00CB1E94">
      <w:pPr>
        <w:pStyle w:val="a0"/>
      </w:pPr>
      <w:r>
        <w:t>“We're in the fast lane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（我们正在通往梦想的大道上）</w:t>
      </w:r>
    </w:p>
    <w:p w:rsidR="00DC0846" w:rsidRDefault="00CB1E94">
      <w:pPr>
        <w:pStyle w:val="a0"/>
      </w:pPr>
      <w:r>
        <w:t>Someone in the crowd could be the one you need to know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（人潮中的过客，也许就是生命中的贵人）</w:t>
      </w:r>
    </w:p>
    <w:p w:rsidR="00DC0846" w:rsidRDefault="00CB1E94">
      <w:pPr>
        <w:pStyle w:val="a0"/>
      </w:pPr>
      <w:r>
        <w:t>The one to finally lift you off the ground</w:t>
      </w:r>
    </w:p>
    <w:p w:rsidR="00DC0846" w:rsidRDefault="00CB1E94">
      <w:pPr>
        <w:pStyle w:val="a0"/>
      </w:pPr>
      <w:r>
        <w:t>（助我放飞梦想）</w:t>
      </w:r>
    </w:p>
    <w:p w:rsidR="00DC0846" w:rsidRDefault="00CB1E94">
      <w:pPr>
        <w:pStyle w:val="a0"/>
      </w:pPr>
      <w:r>
        <w:t>Someone in the crowd could take you where you want to go</w:t>
      </w:r>
    </w:p>
    <w:p w:rsidR="00DC0846" w:rsidRDefault="00CB1E94">
      <w:pPr>
        <w:pStyle w:val="a0"/>
      </w:pPr>
      <w:r>
        <w:t>（人潮中的过客，也许能展开我新的</w:t>
      </w:r>
      <w:r>
        <w:t>篇章）</w:t>
      </w:r>
    </w:p>
    <w:p w:rsidR="00DC0846" w:rsidRDefault="00CB1E94">
      <w:pPr>
        <w:pStyle w:val="a0"/>
      </w:pPr>
      <w:r>
        <w:t>……”</w:t>
      </w:r>
    </w:p>
    <w:p w:rsidR="00DC0846" w:rsidRDefault="00CB1E94">
      <w:r>
        <w:pict>
          <v:rect id="_x0000_i1026" style="width:0;height:1.5pt" o:hralign="center" o:hrstd="t" o:hr="t"/>
        </w:pict>
      </w:r>
    </w:p>
    <w:p w:rsidR="00DC0846" w:rsidRDefault="00CB1E94">
      <w:pPr>
        <w:pStyle w:val="FirstParagraph"/>
        <w:rPr>
          <w:lang w:eastAsia="zh-CN"/>
        </w:rPr>
      </w:pPr>
      <w:r>
        <w:rPr>
          <w:lang w:eastAsia="zh-CN"/>
        </w:rPr>
        <w:t>他们不期而遇，彼此嘲讽；命运却将他们紧紧纠缠在一起，最终，他们相爱了。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“</w:t>
      </w:r>
      <w:r>
        <w:rPr>
          <w:lang w:eastAsia="zh-CN"/>
        </w:rPr>
        <w:t>我记得你，你叫什么名字？</w:t>
      </w:r>
      <w:r>
        <w:rPr>
          <w:lang w:eastAsia="zh-CN"/>
        </w:rPr>
        <w:t>”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”</w:t>
      </w:r>
      <w:r>
        <w:rPr>
          <w:lang w:eastAsia="zh-CN"/>
        </w:rPr>
        <w:t>好奇怪，我们总是碰见对方。</w:t>
      </w:r>
      <w:r>
        <w:rPr>
          <w:lang w:eastAsia="zh-CN"/>
        </w:rPr>
        <w:t>”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一切就是这么的巧合，世界上有那么多餐馆，你却偏偏走进了我在的这一家。</w:t>
      </w:r>
    </w:p>
    <w:p w:rsidR="00DC0846" w:rsidRDefault="00CB1E9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3604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218（LaLaLand）\v2-6cb7f60599676c2e2c06a262b371de2b_b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0846" w:rsidRDefault="00DC0846">
      <w:pPr>
        <w:pStyle w:val="ImageCaption"/>
      </w:pP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冬去春来，时光荏苒。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那个大雪纷飞的</w:t>
      </w:r>
      <w:r>
        <w:rPr>
          <w:b/>
          <w:lang w:eastAsia="zh-CN"/>
        </w:rPr>
        <w:t>春天</w:t>
      </w:r>
      <w:r>
        <w:rPr>
          <w:lang w:eastAsia="zh-CN"/>
        </w:rPr>
        <w:t>，女主正在和前男友的家人聚餐，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突然，从心底升起一股乐章，引导着她走出室内，来到公路上，又狂奔起来</w:t>
      </w:r>
      <w:r>
        <w:rPr>
          <w:lang w:eastAsia="zh-CN"/>
        </w:rPr>
        <w:t>……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这是她告别过去的时刻，从此她成为了勇敢追求梦想的人，而不再是一只金丝雀。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是梦想的力量，将两个几乎一无所有的年轻人连接起来。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他们一起歌唱，一起舞蹈，度过了最浪漫的一段时光。</w:t>
      </w:r>
    </w:p>
    <w:p w:rsidR="00DC0846" w:rsidRDefault="00CB1E9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556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218（LaLaLand）\v2-c4c60851b0238d64df725fb8d07362b9_b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0846" w:rsidRDefault="00DC0846">
      <w:pPr>
        <w:pStyle w:val="ImageCaption"/>
      </w:pPr>
    </w:p>
    <w:p w:rsidR="00DC0846" w:rsidRDefault="00CB1E94">
      <w:r>
        <w:pict>
          <v:rect id="_x0000_i1027" style="width:0;height:1.5pt" o:hralign="center" o:hrstd="t" o:hr="t"/>
        </w:pict>
      </w:r>
    </w:p>
    <w:p w:rsidR="00DC0846" w:rsidRDefault="00CB1E94">
      <w:pPr>
        <w:pStyle w:val="FirstParagraph"/>
        <w:rPr>
          <w:lang w:eastAsia="zh-CN"/>
        </w:rPr>
      </w:pPr>
      <w:r>
        <w:rPr>
          <w:lang w:eastAsia="zh-CN"/>
        </w:rPr>
        <w:t>春宵苦短日高起，梦也终究会醒。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男主最终屈服于世俗，加入了乐队，成为了键盘手，努力养家糊口。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正当男主觉得自己的事业有了起色之时，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女主的心境却糟糕到了极点。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两人因为见面的时间越来越少而逐渐疏远，当初各自追逐的梦想也被岁月磨平了棱角。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当女主质问男主为什么事情会变成这个样子？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我们知道，是那个电话，在二人之间，划出了一道沟壑。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渐行渐远渐无书，河汉迢迢难再渡。</w:t>
      </w:r>
    </w:p>
    <w:p w:rsidR="00DC0846" w:rsidRDefault="00CB1E9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264033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218（LaLaLand）\v2-fcc41a4d86c75a75b26093f1f9e03da2_b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0846" w:rsidRDefault="00DC0846">
      <w:pPr>
        <w:pStyle w:val="ImageCaption"/>
      </w:pP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“</w:t>
      </w:r>
      <w:r>
        <w:rPr>
          <w:lang w:eastAsia="zh-CN"/>
        </w:rPr>
        <w:t>我真正爱的，是那个为梦想不屈不挠的你啊。</w:t>
      </w:r>
      <w:r>
        <w:rPr>
          <w:lang w:eastAsia="zh-CN"/>
        </w:rPr>
        <w:t>”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没有了梦想，男神也会变成凡人。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所幸的是，他们还爱着彼此。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最终，在给女主最后的鼓励后，他们彻底地分道扬镳了。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“</w:t>
      </w:r>
      <w:r>
        <w:rPr>
          <w:lang w:eastAsia="zh-CN"/>
        </w:rPr>
        <w:t>如果你得到这个机会，你就要全力以赴。</w:t>
      </w:r>
      <w:r>
        <w:rPr>
          <w:lang w:eastAsia="zh-CN"/>
        </w:rPr>
        <w:t>”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“</w:t>
      </w:r>
      <w:r>
        <w:rPr>
          <w:lang w:eastAsia="zh-CN"/>
        </w:rPr>
        <w:t>那我们怎么办？</w:t>
      </w:r>
      <w:r>
        <w:rPr>
          <w:lang w:eastAsia="zh-CN"/>
        </w:rPr>
        <w:t>”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“</w:t>
      </w:r>
      <w:r>
        <w:rPr>
          <w:lang w:eastAsia="zh-CN"/>
        </w:rPr>
        <w:t>我想我们只能等着看结果了。</w:t>
      </w:r>
      <w:r>
        <w:rPr>
          <w:lang w:eastAsia="zh-CN"/>
        </w:rPr>
        <w:t>”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这大概是我听过的最美好的分手感言了。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也许，我们从未爱过彼此？</w:t>
      </w:r>
    </w:p>
    <w:p w:rsidR="00DC0846" w:rsidRDefault="00CB1E94">
      <w:r>
        <w:pict>
          <v:rect id="_x0000_i1028" style="width:0;height:1.5pt" o:hralign="center" o:hrstd="t" o:hr="t"/>
        </w:pict>
      </w:r>
    </w:p>
    <w:p w:rsidR="00DC0846" w:rsidRDefault="00CB1E94">
      <w:pPr>
        <w:pStyle w:val="FirstParagraph"/>
        <w:rPr>
          <w:lang w:eastAsia="zh-CN"/>
        </w:rPr>
      </w:pPr>
      <w:r>
        <w:rPr>
          <w:lang w:eastAsia="zh-CN"/>
        </w:rPr>
        <w:t>多年之后，女主成为了炽手可热的明星，无意间走进了一家小有名气的爵士餐厅，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挂着</w:t>
      </w:r>
      <w:r>
        <w:rPr>
          <w:lang w:eastAsia="zh-CN"/>
        </w:rPr>
        <w:t>"Sebs"</w:t>
      </w:r>
      <w:r>
        <w:rPr>
          <w:lang w:eastAsia="zh-CN"/>
        </w:rPr>
        <w:t>的牌子，那舞台上坐着的，除了你还能是谁呢？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再一次走进了你的餐厅，千言万语，却只能化为记忆。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只有在梦里，我们终成眷属。</w:t>
      </w:r>
    </w:p>
    <w:p w:rsidR="00DC0846" w:rsidRDefault="00CB1E9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169842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218（LaLaLand）\end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0846" w:rsidRDefault="00DC0846">
      <w:pPr>
        <w:pStyle w:val="ImageCaption"/>
      </w:pPr>
    </w:p>
    <w:p w:rsidR="00DC0846" w:rsidRDefault="00CB1E94">
      <w:r>
        <w:pict>
          <v:rect id="_x0000_i1029" style="width:0;height:1.5pt" o:hralign="center" o:hrstd="t" o:hr="t"/>
        </w:pict>
      </w:r>
    </w:p>
    <w:p w:rsidR="00DC0846" w:rsidRDefault="00CB1E94">
      <w:pPr>
        <w:pStyle w:val="FirstParagraph"/>
        <w:rPr>
          <w:lang w:eastAsia="zh-CN"/>
        </w:rPr>
      </w:pPr>
      <w:r>
        <w:rPr>
          <w:lang w:eastAsia="zh-CN"/>
        </w:rPr>
        <w:t>这是成年人的爱情片，也是一部励志片。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“</w:t>
      </w:r>
      <w:r>
        <w:rPr>
          <w:lang w:eastAsia="zh-CN"/>
        </w:rPr>
        <w:t>无论多么愚蠢，致那些受挫的心；无论看起来多么愚钝，致那些有梦想的人。</w:t>
      </w:r>
      <w:r>
        <w:rPr>
          <w:lang w:eastAsia="zh-CN"/>
        </w:rPr>
        <w:t>”</w:t>
      </w:r>
    </w:p>
    <w:p w:rsidR="00DC0846" w:rsidRDefault="00CB1E94">
      <w:pPr>
        <w:pStyle w:val="a0"/>
        <w:rPr>
          <w:lang w:eastAsia="zh-CN"/>
        </w:rPr>
      </w:pPr>
      <w:r>
        <w:rPr>
          <w:lang w:eastAsia="zh-CN"/>
        </w:rPr>
        <w:t>致他们，也致我们大家。</w:t>
      </w:r>
    </w:p>
    <w:p w:rsidR="00DC0846" w:rsidRDefault="00CB1E94">
      <w:r>
        <w:pict>
          <v:rect id="_x0000_i1030" style="width:0;height:1.5pt" o:hralign="center" o:hrstd="t" o:hr="t"/>
        </w:pict>
      </w:r>
    </w:p>
    <w:p w:rsidR="00DC0846" w:rsidRDefault="00CB1E94">
      <w:pPr>
        <w:pStyle w:val="FirstParagraph"/>
        <w:rPr>
          <w:lang w:eastAsia="zh-CN"/>
        </w:rPr>
      </w:pPr>
      <w:r>
        <w:rPr>
          <w:lang w:eastAsia="zh-CN"/>
        </w:rPr>
        <w:t>图文</w:t>
      </w:r>
      <w:r>
        <w:rPr>
          <w:lang w:eastAsia="zh-CN"/>
        </w:rPr>
        <w:t xml:space="preserve"> </w:t>
      </w:r>
      <w:r>
        <w:rPr>
          <w:i/>
          <w:lang w:eastAsia="zh-CN"/>
        </w:rPr>
        <w:t>夏簟清兮</w:t>
      </w:r>
      <w:r>
        <w:rPr>
          <w:lang w:eastAsia="zh-CN"/>
        </w:rPr>
        <w:t xml:space="preserve"> </w:t>
      </w:r>
      <w:r>
        <w:rPr>
          <w:lang w:eastAsia="zh-CN"/>
        </w:rPr>
        <w:t>部分图片来自网络</w:t>
      </w:r>
    </w:p>
    <w:sectPr w:rsidR="00DC084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1E94" w:rsidRDefault="00CB1E94">
      <w:pPr>
        <w:spacing w:after="0"/>
      </w:pPr>
      <w:r>
        <w:separator/>
      </w:r>
    </w:p>
  </w:endnote>
  <w:endnote w:type="continuationSeparator" w:id="0">
    <w:p w:rsidR="00CB1E94" w:rsidRDefault="00CB1E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1E94" w:rsidRDefault="00CB1E94">
      <w:r>
        <w:separator/>
      </w:r>
    </w:p>
  </w:footnote>
  <w:footnote w:type="continuationSeparator" w:id="0">
    <w:p w:rsidR="00CB1E94" w:rsidRDefault="00CB1E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0B74AA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19FF5EF"/>
    <w:multiLevelType w:val="multilevel"/>
    <w:tmpl w:val="5B8A22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F3AFA"/>
    <w:rsid w:val="004E29B3"/>
    <w:rsid w:val="00590D07"/>
    <w:rsid w:val="00784D58"/>
    <w:rsid w:val="008D6863"/>
    <w:rsid w:val="00B86B75"/>
    <w:rsid w:val="00BC48D5"/>
    <w:rsid w:val="00C36279"/>
    <w:rsid w:val="00CB1E94"/>
    <w:rsid w:val="00DC084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991D7"/>
  <w15:docId w15:val="{6F6DECA6-3E75-4FD5-8BBC-A5B6D1302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32</Words>
  <Characters>1329</Characters>
  <Application>Microsoft Office Word</Application>
  <DocSecurity>0</DocSecurity>
  <Lines>11</Lines>
  <Paragraphs>3</Paragraphs>
  <ScaleCrop>false</ScaleCrop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许仕杰</cp:lastModifiedBy>
  <cp:revision>2</cp:revision>
  <dcterms:created xsi:type="dcterms:W3CDTF">2017-02-18T14:41:00Z</dcterms:created>
  <dcterms:modified xsi:type="dcterms:W3CDTF">2017-02-18T14:43:00Z</dcterms:modified>
</cp:coreProperties>
</file>